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3225E" w:rsidRPr="005742C2" w14:paraId="5AE92F3B" w14:textId="77777777" w:rsidTr="0053225E">
        <w:tc>
          <w:tcPr>
            <w:tcW w:w="14390" w:type="dxa"/>
          </w:tcPr>
          <w:p w14:paraId="091D4648" w14:textId="3F1E411E" w:rsidR="0053225E" w:rsidRPr="005742C2" w:rsidRDefault="0053225E">
            <w:pPr>
              <w:rPr>
                <w:rFonts w:ascii="Arial" w:hAnsi="Arial" w:cs="Arial"/>
                <w:b/>
              </w:rPr>
            </w:pPr>
            <w:r w:rsidRPr="005742C2">
              <w:rPr>
                <w:rFonts w:ascii="Arial" w:hAnsi="Arial" w:cs="Arial"/>
                <w:b/>
              </w:rPr>
              <w:t xml:space="preserve">Welcome to GoSourcing365 – The One-stop </w:t>
            </w:r>
            <w:r w:rsidR="001A7DA9">
              <w:rPr>
                <w:rFonts w:ascii="Arial" w:hAnsi="Arial" w:cs="Arial"/>
                <w:b/>
              </w:rPr>
              <w:t>Networking &amp; S</w:t>
            </w:r>
            <w:r w:rsidRPr="005742C2">
              <w:rPr>
                <w:rFonts w:ascii="Arial" w:hAnsi="Arial" w:cs="Arial"/>
                <w:b/>
              </w:rPr>
              <w:t>ourcing platform for Yarn, Fabric, Apparel, Trims, Accessories, Dyes &amp; Chemicals</w:t>
            </w:r>
          </w:p>
          <w:p w14:paraId="431DE0FE" w14:textId="77777777" w:rsidR="00122285" w:rsidRPr="005742C2" w:rsidRDefault="00122285">
            <w:pPr>
              <w:rPr>
                <w:rFonts w:ascii="Arial" w:hAnsi="Arial" w:cs="Arial"/>
                <w:b/>
              </w:rPr>
            </w:pPr>
          </w:p>
          <w:p w14:paraId="6C4D49E3" w14:textId="77777777" w:rsidR="0053225E" w:rsidRPr="005742C2" w:rsidRDefault="00766D79">
            <w:pPr>
              <w:rPr>
                <w:rFonts w:ascii="Arial" w:hAnsi="Arial" w:cs="Arial"/>
                <w:i/>
                <w:sz w:val="20"/>
                <w:szCs w:val="20"/>
                <w:u w:val="single"/>
              </w:rPr>
            </w:pPr>
            <w:r w:rsidRPr="005742C2">
              <w:rPr>
                <w:rFonts w:ascii="Arial" w:hAnsi="Arial" w:cs="Arial"/>
                <w:i/>
                <w:sz w:val="20"/>
                <w:szCs w:val="20"/>
                <w:u w:val="single"/>
              </w:rPr>
              <w:t>Important Instructions</w:t>
            </w:r>
            <w:r w:rsidR="0053225E" w:rsidRPr="005742C2">
              <w:rPr>
                <w:rFonts w:ascii="Arial" w:hAnsi="Arial" w:cs="Arial"/>
                <w:i/>
                <w:sz w:val="20"/>
                <w:szCs w:val="20"/>
                <w:u w:val="single"/>
              </w:rPr>
              <w:t>:</w:t>
            </w:r>
          </w:p>
          <w:p w14:paraId="6C186C98" w14:textId="77777777" w:rsidR="00122285" w:rsidRPr="005742C2" w:rsidRDefault="00122285">
            <w:pPr>
              <w:rPr>
                <w:rFonts w:ascii="Arial" w:hAnsi="Arial" w:cs="Arial"/>
                <w:i/>
                <w:sz w:val="20"/>
                <w:szCs w:val="20"/>
                <w:u w:val="single"/>
              </w:rPr>
            </w:pPr>
          </w:p>
          <w:p w14:paraId="000AE90D" w14:textId="77777777" w:rsidR="0053225E" w:rsidRPr="005742C2" w:rsidRDefault="00766D79">
            <w:pPr>
              <w:rPr>
                <w:rFonts w:ascii="Arial" w:hAnsi="Arial" w:cs="Arial"/>
                <w:sz w:val="20"/>
                <w:szCs w:val="20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>Please fill</w:t>
            </w:r>
            <w:r w:rsidR="0053225E" w:rsidRPr="005742C2">
              <w:rPr>
                <w:rFonts w:ascii="Arial" w:hAnsi="Arial" w:cs="Arial"/>
                <w:sz w:val="20"/>
                <w:szCs w:val="20"/>
              </w:rPr>
              <w:t xml:space="preserve"> in all below information 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as requested to set up your Bronze subscription account with GoSourcing365.com </w:t>
            </w:r>
            <w:r w:rsidR="0053225E" w:rsidRPr="005742C2">
              <w:rPr>
                <w:rFonts w:ascii="Arial" w:hAnsi="Arial" w:cs="Arial"/>
                <w:sz w:val="20"/>
                <w:szCs w:val="20"/>
              </w:rPr>
              <w:t xml:space="preserve">and send 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it to us </w:t>
            </w:r>
            <w:r w:rsidR="0053225E" w:rsidRPr="005742C2">
              <w:rPr>
                <w:rFonts w:ascii="Arial" w:hAnsi="Arial" w:cs="Arial"/>
                <w:sz w:val="20"/>
                <w:szCs w:val="20"/>
              </w:rPr>
              <w:t>by email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at</w:t>
            </w:r>
            <w:r w:rsidR="0053225E" w:rsidRPr="005742C2"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6" w:history="1">
              <w:r w:rsidR="0053225E" w:rsidRPr="005742C2">
                <w:rPr>
                  <w:rStyle w:val="Hyperlink"/>
                  <w:rFonts w:ascii="Arial" w:hAnsi="Arial" w:cs="Arial"/>
                  <w:sz w:val="20"/>
                  <w:szCs w:val="20"/>
                </w:rPr>
                <w:t>support@gosourcing365.com</w:t>
              </w:r>
            </w:hyperlink>
            <w:r w:rsidR="0053225E" w:rsidRPr="005742C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9B4581" w14:textId="77777777" w:rsidR="00515465" w:rsidRPr="005742C2" w:rsidRDefault="00515465">
            <w:pPr>
              <w:rPr>
                <w:rFonts w:ascii="Arial" w:hAnsi="Arial" w:cs="Arial"/>
                <w:sz w:val="20"/>
                <w:szCs w:val="20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 xml:space="preserve">This is a Special Service being provided by GoSourcing365 to </w:t>
            </w:r>
            <w:r w:rsidR="005742C2">
              <w:rPr>
                <w:rFonts w:ascii="Arial" w:hAnsi="Arial" w:cs="Arial"/>
                <w:sz w:val="20"/>
                <w:szCs w:val="20"/>
              </w:rPr>
              <w:t>assist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 you to Set-up your account for the first time.</w:t>
            </w:r>
          </w:p>
          <w:p w14:paraId="08C63F08" w14:textId="77777777" w:rsidR="00766D79" w:rsidRPr="005742C2" w:rsidRDefault="00766D79">
            <w:pPr>
              <w:rPr>
                <w:rFonts w:ascii="Arial" w:hAnsi="Arial" w:cs="Arial"/>
                <w:sz w:val="20"/>
                <w:szCs w:val="20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>Once account created with below email provided by you and information, GoSourcing365 will send you your Login &amp; password details to the same email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provided by you</w:t>
            </w:r>
            <w:r w:rsidRPr="005742C2">
              <w:rPr>
                <w:rFonts w:ascii="Arial" w:hAnsi="Arial" w:cs="Arial"/>
                <w:sz w:val="20"/>
                <w:szCs w:val="20"/>
              </w:rPr>
              <w:t>. Once you receive the Activation email, please change your password.</w:t>
            </w:r>
          </w:p>
          <w:p w14:paraId="386CDCDD" w14:textId="77777777" w:rsidR="00766D79" w:rsidRPr="005742C2" w:rsidRDefault="00955D5D">
            <w:pPr>
              <w:rPr>
                <w:rFonts w:ascii="Arial" w:hAnsi="Arial" w:cs="Arial"/>
                <w:sz w:val="20"/>
                <w:szCs w:val="20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>Once you Login into your account, y</w:t>
            </w:r>
            <w:r w:rsidR="00766D79" w:rsidRPr="005742C2">
              <w:rPr>
                <w:rFonts w:ascii="Arial" w:hAnsi="Arial" w:cs="Arial"/>
                <w:sz w:val="20"/>
                <w:szCs w:val="20"/>
              </w:rPr>
              <w:t xml:space="preserve">ou will then also 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need to </w:t>
            </w:r>
            <w:r w:rsidR="00766D79" w:rsidRPr="005742C2">
              <w:rPr>
                <w:rFonts w:ascii="Arial" w:hAnsi="Arial" w:cs="Arial"/>
                <w:sz w:val="20"/>
                <w:szCs w:val="20"/>
              </w:rPr>
              <w:t xml:space="preserve">upload your Product images, Company brochure </w:t>
            </w:r>
            <w:r w:rsidRPr="005742C2">
              <w:rPr>
                <w:rFonts w:ascii="Arial" w:hAnsi="Arial" w:cs="Arial"/>
                <w:sz w:val="20"/>
                <w:szCs w:val="20"/>
              </w:rPr>
              <w:t>file(s)</w:t>
            </w:r>
            <w:r w:rsidR="00766D79" w:rsidRPr="005742C2">
              <w:rPr>
                <w:rFonts w:ascii="Arial" w:hAnsi="Arial" w:cs="Arial"/>
                <w:sz w:val="20"/>
                <w:szCs w:val="20"/>
              </w:rPr>
              <w:t xml:space="preserve"> (as per your Subscription category) to your account to make it more appealing to the buyers visiting </w:t>
            </w:r>
            <w:r w:rsidRPr="005742C2">
              <w:rPr>
                <w:rFonts w:ascii="Arial" w:hAnsi="Arial" w:cs="Arial"/>
                <w:sz w:val="20"/>
                <w:szCs w:val="20"/>
              </w:rPr>
              <w:t>GoSourcing365</w:t>
            </w:r>
            <w:r w:rsidR="00766D79" w:rsidRPr="005742C2">
              <w:rPr>
                <w:rFonts w:ascii="Arial" w:hAnsi="Arial" w:cs="Arial"/>
                <w:sz w:val="20"/>
                <w:szCs w:val="20"/>
              </w:rPr>
              <w:t>.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 You may even edit your P</w:t>
            </w:r>
            <w:r w:rsidR="00AA77CA" w:rsidRPr="005742C2">
              <w:rPr>
                <w:rFonts w:ascii="Arial" w:hAnsi="Arial" w:cs="Arial"/>
                <w:sz w:val="20"/>
                <w:szCs w:val="20"/>
              </w:rPr>
              <w:t>roduct Categories</w:t>
            </w:r>
            <w:r w:rsidR="00F408F3" w:rsidRPr="005742C2">
              <w:rPr>
                <w:rFonts w:ascii="Arial" w:hAnsi="Arial" w:cs="Arial"/>
                <w:sz w:val="20"/>
                <w:szCs w:val="20"/>
              </w:rPr>
              <w:t xml:space="preserve"> as per your desire.</w:t>
            </w:r>
          </w:p>
          <w:p w14:paraId="4361E4A6" w14:textId="50E156AD" w:rsidR="00766D79" w:rsidRPr="005742C2" w:rsidRDefault="00766D79">
            <w:pPr>
              <w:rPr>
                <w:rFonts w:ascii="Arial" w:hAnsi="Arial" w:cs="Arial"/>
                <w:sz w:val="20"/>
                <w:szCs w:val="20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 xml:space="preserve">Please ensure that the </w:t>
            </w:r>
            <w:r w:rsidR="00BC195C">
              <w:rPr>
                <w:rFonts w:ascii="Arial" w:hAnsi="Arial" w:cs="Arial"/>
                <w:sz w:val="20"/>
                <w:szCs w:val="20"/>
              </w:rPr>
              <w:t xml:space="preserve">company 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email given 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by you </w:t>
            </w:r>
            <w:r w:rsidRPr="005742C2">
              <w:rPr>
                <w:rFonts w:ascii="Arial" w:hAnsi="Arial" w:cs="Arial"/>
                <w:sz w:val="20"/>
                <w:szCs w:val="20"/>
              </w:rPr>
              <w:t xml:space="preserve">is checked regularly as all Inquiry notifications 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and GoSourcing365 emails </w:t>
            </w:r>
            <w:r w:rsidRPr="005742C2">
              <w:rPr>
                <w:rFonts w:ascii="Arial" w:hAnsi="Arial" w:cs="Arial"/>
                <w:sz w:val="20"/>
                <w:szCs w:val="20"/>
              </w:rPr>
              <w:t>will go to this email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address</w:t>
            </w:r>
            <w:r w:rsidRPr="005742C2">
              <w:rPr>
                <w:rFonts w:ascii="Arial" w:hAnsi="Arial" w:cs="Arial"/>
                <w:sz w:val="20"/>
                <w:szCs w:val="20"/>
              </w:rPr>
              <w:t>.</w:t>
            </w:r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(Please add </w:t>
            </w:r>
            <w:hyperlink r:id="rId7" w:history="1">
              <w:r w:rsidR="00955D5D" w:rsidRPr="005742C2">
                <w:rPr>
                  <w:rStyle w:val="Hyperlink"/>
                  <w:rFonts w:ascii="Arial" w:hAnsi="Arial" w:cs="Arial"/>
                  <w:sz w:val="20"/>
                  <w:szCs w:val="20"/>
                </w:rPr>
                <w:t>support@gosourcing365.com</w:t>
              </w:r>
            </w:hyperlink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and </w:t>
            </w:r>
            <w:hyperlink r:id="rId8" w:history="1">
              <w:r w:rsidR="00955D5D" w:rsidRPr="005742C2">
                <w:rPr>
                  <w:rStyle w:val="Hyperlink"/>
                  <w:rFonts w:ascii="Arial" w:hAnsi="Arial" w:cs="Arial"/>
                  <w:sz w:val="20"/>
                  <w:szCs w:val="20"/>
                </w:rPr>
                <w:t>contact@gosourcing365.com</w:t>
              </w:r>
            </w:hyperlink>
            <w:r w:rsidR="00955D5D" w:rsidRPr="005742C2">
              <w:rPr>
                <w:rFonts w:ascii="Arial" w:hAnsi="Arial" w:cs="Arial"/>
                <w:sz w:val="20"/>
                <w:szCs w:val="20"/>
              </w:rPr>
              <w:t xml:space="preserve"> to your Safe Sender’s List, to avoid our emails not reaching you </w:t>
            </w:r>
            <w:r w:rsidR="00DF479C">
              <w:rPr>
                <w:rFonts w:ascii="Arial" w:hAnsi="Arial" w:cs="Arial"/>
                <w:sz w:val="20"/>
                <w:szCs w:val="20"/>
              </w:rPr>
              <w:t>and going into your Spam folder)</w:t>
            </w:r>
          </w:p>
          <w:p w14:paraId="1D8D9065" w14:textId="77777777" w:rsidR="00955D5D" w:rsidRPr="005742C2" w:rsidRDefault="00955D5D">
            <w:pPr>
              <w:rPr>
                <w:rFonts w:ascii="Arial" w:hAnsi="Arial" w:cs="Arial"/>
              </w:rPr>
            </w:pPr>
            <w:r w:rsidRPr="005742C2">
              <w:rPr>
                <w:rFonts w:ascii="Arial" w:hAnsi="Arial" w:cs="Arial"/>
                <w:sz w:val="20"/>
                <w:szCs w:val="20"/>
              </w:rPr>
              <w:t xml:space="preserve">Thanks and we wish you </w:t>
            </w:r>
            <w:r w:rsidR="00700BBF" w:rsidRPr="005742C2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5742C2">
              <w:rPr>
                <w:rFonts w:ascii="Arial" w:hAnsi="Arial" w:cs="Arial"/>
                <w:sz w:val="20"/>
                <w:szCs w:val="20"/>
              </w:rPr>
              <w:t>successful 365 day</w:t>
            </w:r>
            <w:r w:rsidR="007B1EB6" w:rsidRPr="005742C2">
              <w:rPr>
                <w:rFonts w:ascii="Arial" w:hAnsi="Arial" w:cs="Arial"/>
                <w:sz w:val="20"/>
                <w:szCs w:val="20"/>
              </w:rPr>
              <w:t>s</w:t>
            </w:r>
            <w:r w:rsidR="00700BBF" w:rsidRPr="005742C2">
              <w:rPr>
                <w:rFonts w:ascii="Arial" w:hAnsi="Arial" w:cs="Arial"/>
                <w:sz w:val="20"/>
                <w:szCs w:val="20"/>
              </w:rPr>
              <w:t xml:space="preserve"> year ahead with GoSourcing365!</w:t>
            </w:r>
          </w:p>
        </w:tc>
      </w:tr>
    </w:tbl>
    <w:p w14:paraId="3EC5E1A5" w14:textId="77777777" w:rsidR="00C75064" w:rsidRPr="005742C2" w:rsidRDefault="00C75064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2BED9074" w14:textId="77777777" w:rsidTr="00122285">
        <w:tc>
          <w:tcPr>
            <w:tcW w:w="7195" w:type="dxa"/>
            <w:shd w:val="clear" w:color="auto" w:fill="D9D9D9" w:themeFill="background1" w:themeFillShade="D9"/>
          </w:tcPr>
          <w:p w14:paraId="486E5068" w14:textId="77777777" w:rsidR="00F408F3" w:rsidRPr="005742C2" w:rsidRDefault="00F408F3">
            <w:pPr>
              <w:rPr>
                <w:rFonts w:ascii="Arial" w:hAnsi="Arial" w:cs="Arial"/>
                <w:sz w:val="22"/>
                <w:szCs w:val="22"/>
              </w:rPr>
            </w:pPr>
            <w:r w:rsidRPr="005742C2">
              <w:rPr>
                <w:rFonts w:ascii="Arial" w:hAnsi="Arial" w:cs="Arial"/>
                <w:sz w:val="22"/>
                <w:szCs w:val="22"/>
              </w:rPr>
              <w:t>Package Type</w:t>
            </w:r>
          </w:p>
        </w:tc>
        <w:tc>
          <w:tcPr>
            <w:tcW w:w="7195" w:type="dxa"/>
            <w:shd w:val="clear" w:color="auto" w:fill="D9D9D9" w:themeFill="background1" w:themeFillShade="D9"/>
          </w:tcPr>
          <w:p w14:paraId="4B0F7AF9" w14:textId="77777777" w:rsidR="00F408F3" w:rsidRPr="005742C2" w:rsidRDefault="00F408F3">
            <w:pPr>
              <w:rPr>
                <w:rFonts w:ascii="Arial" w:hAnsi="Arial" w:cs="Arial"/>
                <w:sz w:val="22"/>
                <w:szCs w:val="22"/>
              </w:rPr>
            </w:pPr>
            <w:r w:rsidRPr="005742C2">
              <w:rPr>
                <w:rFonts w:ascii="Arial" w:hAnsi="Arial" w:cs="Arial"/>
                <w:sz w:val="22"/>
                <w:szCs w:val="22"/>
              </w:rPr>
              <w:t>BRONZE</w:t>
            </w:r>
          </w:p>
        </w:tc>
      </w:tr>
    </w:tbl>
    <w:p w14:paraId="53CB7E7E" w14:textId="77777777" w:rsidR="00F408F3" w:rsidRPr="005742C2" w:rsidRDefault="00F408F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7285"/>
      </w:tblGrid>
      <w:tr w:rsidR="0053225E" w:rsidRPr="005742C2" w14:paraId="50BBAB01" w14:textId="77777777" w:rsidTr="005742C2">
        <w:tc>
          <w:tcPr>
            <w:tcW w:w="7105" w:type="dxa"/>
          </w:tcPr>
          <w:p w14:paraId="40C08522" w14:textId="77777777" w:rsidR="0053225E" w:rsidRPr="005742C2" w:rsidRDefault="0053225E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005742C2">
              <w:rPr>
                <w:rFonts w:ascii="Arial" w:hAnsi="Arial" w:cs="Arial"/>
                <w:i/>
                <w:sz w:val="21"/>
                <w:szCs w:val="21"/>
              </w:rPr>
              <w:t xml:space="preserve">Agency Name </w:t>
            </w:r>
            <w:r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 xml:space="preserve">(If </w:t>
            </w:r>
            <w:r w:rsidR="00766D79"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>booked</w:t>
            </w:r>
            <w:r w:rsidR="005742C2"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 xml:space="preserve"> </w:t>
            </w:r>
            <w:r w:rsidR="00766D79"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 xml:space="preserve">with </w:t>
            </w:r>
            <w:r w:rsidR="003045B0"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>a Trade Show/ Exhibition Organizer, please provide name of the Organizer</w:t>
            </w:r>
            <w:r w:rsidR="00766D79" w:rsidRPr="005742C2">
              <w:rPr>
                <w:rFonts w:ascii="Arial" w:hAnsi="Arial" w:cs="Arial"/>
                <w:i/>
                <w:color w:val="FF0000"/>
                <w:sz w:val="21"/>
                <w:szCs w:val="21"/>
              </w:rPr>
              <w:t>)</w:t>
            </w:r>
          </w:p>
        </w:tc>
        <w:tc>
          <w:tcPr>
            <w:tcW w:w="7285" w:type="dxa"/>
          </w:tcPr>
          <w:p w14:paraId="34C04FA1" w14:textId="77777777" w:rsidR="0053225E" w:rsidRPr="005742C2" w:rsidRDefault="0053225E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4A9C2532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7285"/>
      </w:tblGrid>
      <w:tr w:rsidR="00AA77CA" w:rsidRPr="005742C2" w14:paraId="734F87D6" w14:textId="77777777" w:rsidTr="005742C2">
        <w:tc>
          <w:tcPr>
            <w:tcW w:w="7105" w:type="dxa"/>
          </w:tcPr>
          <w:p w14:paraId="634BD537" w14:textId="77777777" w:rsidR="00AA77CA" w:rsidRPr="005742C2" w:rsidRDefault="00AA77CA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Company </w:t>
            </w:r>
            <w:r w:rsidR="00122285" w:rsidRPr="005742C2">
              <w:rPr>
                <w:rFonts w:ascii="Arial" w:hAnsi="Arial" w:cs="Arial"/>
                <w:sz w:val="21"/>
                <w:szCs w:val="21"/>
              </w:rPr>
              <w:t xml:space="preserve">/ Factory </w:t>
            </w:r>
            <w:r w:rsidRPr="005742C2">
              <w:rPr>
                <w:rFonts w:ascii="Arial" w:hAnsi="Arial" w:cs="Arial"/>
                <w:sz w:val="21"/>
                <w:szCs w:val="21"/>
              </w:rPr>
              <w:t>Name</w:t>
            </w:r>
          </w:p>
        </w:tc>
        <w:tc>
          <w:tcPr>
            <w:tcW w:w="7285" w:type="dxa"/>
          </w:tcPr>
          <w:p w14:paraId="6F3F87F4" w14:textId="77777777" w:rsidR="00AA77CA" w:rsidRPr="005742C2" w:rsidRDefault="00AA77CA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4D1B01AC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7285"/>
      </w:tblGrid>
      <w:tr w:rsidR="00AA77CA" w:rsidRPr="005742C2" w14:paraId="5B8C3EB4" w14:textId="77777777" w:rsidTr="005742C2">
        <w:tc>
          <w:tcPr>
            <w:tcW w:w="7105" w:type="dxa"/>
          </w:tcPr>
          <w:p w14:paraId="201BF0BD" w14:textId="77777777" w:rsidR="00AA77CA" w:rsidRPr="005742C2" w:rsidRDefault="00AA77CA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Company Information</w:t>
            </w:r>
          </w:p>
          <w:p w14:paraId="6AEF408C" w14:textId="4E81420F" w:rsidR="00AA77CA" w:rsidRPr="005742C2" w:rsidRDefault="00AA77CA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(Max. </w:t>
            </w:r>
            <w:r w:rsidR="001A7DA9">
              <w:rPr>
                <w:rFonts w:ascii="Arial" w:hAnsi="Arial" w:cs="Arial"/>
                <w:sz w:val="21"/>
                <w:szCs w:val="21"/>
              </w:rPr>
              <w:t>20</w:t>
            </w:r>
            <w:r w:rsidRPr="005742C2">
              <w:rPr>
                <w:rFonts w:ascii="Arial" w:hAnsi="Arial" w:cs="Arial"/>
                <w:sz w:val="21"/>
                <w:szCs w:val="21"/>
              </w:rPr>
              <w:t>00 characters)</w:t>
            </w:r>
          </w:p>
        </w:tc>
        <w:tc>
          <w:tcPr>
            <w:tcW w:w="7285" w:type="dxa"/>
          </w:tcPr>
          <w:p w14:paraId="778C3C68" w14:textId="77777777" w:rsidR="00AA77CA" w:rsidRPr="005742C2" w:rsidRDefault="00AA77CA">
            <w:pPr>
              <w:rPr>
                <w:rFonts w:ascii="Arial" w:hAnsi="Arial" w:cs="Arial"/>
                <w:sz w:val="21"/>
                <w:szCs w:val="21"/>
              </w:rPr>
            </w:pPr>
          </w:p>
          <w:p w14:paraId="59F6643B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C700E6A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51E5D053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7875D57E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E4E6A04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7285"/>
      </w:tblGrid>
      <w:tr w:rsidR="00F408F3" w:rsidRPr="005742C2" w14:paraId="121E0306" w14:textId="77777777" w:rsidTr="005742C2">
        <w:tc>
          <w:tcPr>
            <w:tcW w:w="7105" w:type="dxa"/>
          </w:tcPr>
          <w:p w14:paraId="1145E124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Product Category</w:t>
            </w:r>
          </w:p>
          <w:p w14:paraId="40DAD2B5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If Apparel, please specify product detail (Men’s wear, Women’s wear, etc)</w:t>
            </w:r>
          </w:p>
          <w:p w14:paraId="25D23F2D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If Yarn or Fabric, please specify product detail</w:t>
            </w:r>
          </w:p>
          <w:p w14:paraId="0DCE5786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If Trims or Accessories, please specify products</w:t>
            </w:r>
          </w:p>
          <w:p w14:paraId="40006FAB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If Dyes &amp; Chemicals, please specify product detail</w:t>
            </w:r>
          </w:p>
        </w:tc>
        <w:tc>
          <w:tcPr>
            <w:tcW w:w="7285" w:type="dxa"/>
          </w:tcPr>
          <w:p w14:paraId="6BC8D19A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466BD3F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1648E29A" w14:textId="77777777" w:rsidTr="00F408F3">
        <w:tc>
          <w:tcPr>
            <w:tcW w:w="7195" w:type="dxa"/>
          </w:tcPr>
          <w:p w14:paraId="1476D8FB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lastRenderedPageBreak/>
              <w:t>Keywords</w:t>
            </w:r>
          </w:p>
          <w:p w14:paraId="2E6EC66A" w14:textId="77777777" w:rsidR="00B75AAD" w:rsidRDefault="00F408F3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00B9757C">
              <w:rPr>
                <w:rFonts w:ascii="Arial" w:hAnsi="Arial" w:cs="Arial"/>
                <w:i/>
                <w:sz w:val="21"/>
                <w:szCs w:val="21"/>
              </w:rPr>
              <w:t>(For buyers to find your company, your product and for your company to be at the top of the search results</w:t>
            </w:r>
            <w:r w:rsidR="00B75AAD">
              <w:rPr>
                <w:rFonts w:ascii="Arial" w:hAnsi="Arial" w:cs="Arial"/>
                <w:i/>
                <w:sz w:val="21"/>
                <w:szCs w:val="21"/>
              </w:rPr>
              <w:t>, `K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eywords</w:t>
            </w:r>
            <w:r w:rsidR="00B75AAD">
              <w:rPr>
                <w:rFonts w:ascii="Arial" w:hAnsi="Arial" w:cs="Arial"/>
                <w:i/>
                <w:sz w:val="21"/>
                <w:szCs w:val="21"/>
              </w:rPr>
              <w:t>’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 xml:space="preserve"> are most important. A buyer will search by a Keyword for a particular product and the GoSourcing365 search engine will list the companies to the buyer</w:t>
            </w:r>
            <w:r w:rsidR="00B75AAD">
              <w:rPr>
                <w:rFonts w:ascii="Arial" w:hAnsi="Arial" w:cs="Arial"/>
                <w:i/>
                <w:sz w:val="21"/>
                <w:szCs w:val="21"/>
              </w:rPr>
              <w:t xml:space="preserve"> based on the keyword the buyer searches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 xml:space="preserve">. </w:t>
            </w:r>
          </w:p>
          <w:p w14:paraId="6ABE90F2" w14:textId="4B96AA57" w:rsidR="00F408F3" w:rsidRPr="00B9757C" w:rsidRDefault="00F408F3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00B9757C">
              <w:rPr>
                <w:rFonts w:ascii="Arial" w:hAnsi="Arial" w:cs="Arial"/>
                <w:i/>
                <w:sz w:val="21"/>
                <w:szCs w:val="21"/>
              </w:rPr>
              <w:t xml:space="preserve">Please give us </w:t>
            </w:r>
            <w:r w:rsidR="00AA546B">
              <w:rPr>
                <w:rFonts w:ascii="Arial" w:hAnsi="Arial" w:cs="Arial"/>
                <w:i/>
                <w:sz w:val="21"/>
                <w:szCs w:val="21"/>
              </w:rPr>
              <w:t>10</w:t>
            </w:r>
            <w:bookmarkStart w:id="0" w:name="_GoBack"/>
            <w:bookmarkEnd w:id="0"/>
            <w:r w:rsidRPr="00B9757C">
              <w:rPr>
                <w:rFonts w:ascii="Arial" w:hAnsi="Arial" w:cs="Arial"/>
                <w:i/>
                <w:sz w:val="21"/>
                <w:szCs w:val="21"/>
              </w:rPr>
              <w:t xml:space="preserve"> keywords which will be input in your account. Once you receive account activation details, you will </w:t>
            </w:r>
            <w:r w:rsidR="00B75AAD">
              <w:rPr>
                <w:rFonts w:ascii="Arial" w:hAnsi="Arial" w:cs="Arial"/>
                <w:i/>
                <w:sz w:val="21"/>
                <w:szCs w:val="21"/>
              </w:rPr>
              <w:t xml:space="preserve">also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be able to change the keywords anytime.</w:t>
            </w:r>
          </w:p>
          <w:p w14:paraId="2BCB75D9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B9757C">
              <w:rPr>
                <w:rFonts w:ascii="Arial" w:hAnsi="Arial" w:cs="Arial"/>
                <w:i/>
                <w:sz w:val="21"/>
                <w:szCs w:val="21"/>
              </w:rPr>
              <w:t xml:space="preserve">If you wish to be as a Featured Listing or upgrade to a Silver or Gold Subscription with more advantages, please send an email to </w:t>
            </w:r>
            <w:hyperlink r:id="rId9" w:history="1">
              <w:r w:rsidRPr="00B9757C">
                <w:rPr>
                  <w:rStyle w:val="Hyperlink"/>
                  <w:rFonts w:ascii="Arial" w:hAnsi="Arial" w:cs="Arial"/>
                  <w:i/>
                  <w:sz w:val="21"/>
                  <w:szCs w:val="21"/>
                </w:rPr>
                <w:t>contact@gosourcing365.com</w:t>
              </w:r>
            </w:hyperlink>
            <w:r w:rsidR="00B9757C" w:rsidRPr="00B9757C">
              <w:rPr>
                <w:rFonts w:ascii="Arial" w:hAnsi="Arial" w:cs="Arial"/>
                <w:i/>
                <w:sz w:val="21"/>
                <w:szCs w:val="21"/>
              </w:rPr>
              <w:t>)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195" w:type="dxa"/>
          </w:tcPr>
          <w:p w14:paraId="3774C8D2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529FE46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79E3A0C5" w14:textId="77777777" w:rsidTr="00F408F3">
        <w:tc>
          <w:tcPr>
            <w:tcW w:w="7195" w:type="dxa"/>
          </w:tcPr>
          <w:p w14:paraId="370C6C1E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Website</w:t>
            </w:r>
          </w:p>
        </w:tc>
        <w:tc>
          <w:tcPr>
            <w:tcW w:w="7195" w:type="dxa"/>
          </w:tcPr>
          <w:p w14:paraId="729C8693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C9BB102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0915C8C2" w14:textId="77777777" w:rsidTr="00F408F3">
        <w:tc>
          <w:tcPr>
            <w:tcW w:w="7195" w:type="dxa"/>
          </w:tcPr>
          <w:p w14:paraId="6BE274E9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Tel Number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ith Country Code, Area Code, Phone Number)</w:t>
            </w:r>
          </w:p>
        </w:tc>
        <w:tc>
          <w:tcPr>
            <w:tcW w:w="7195" w:type="dxa"/>
          </w:tcPr>
          <w:p w14:paraId="69AC1104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3C36916" w14:textId="7EAB2868" w:rsidR="0053225E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76ADB8D3" w14:textId="77777777" w:rsidTr="000135B2">
        <w:tc>
          <w:tcPr>
            <w:tcW w:w="7195" w:type="dxa"/>
          </w:tcPr>
          <w:p w14:paraId="0F643C0D" w14:textId="6F44E06C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obile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Number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ith Country Code, Area Code, Phone Number)</w:t>
            </w:r>
          </w:p>
        </w:tc>
        <w:tc>
          <w:tcPr>
            <w:tcW w:w="7195" w:type="dxa"/>
          </w:tcPr>
          <w:p w14:paraId="13607679" w14:textId="77777777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73A1BF7" w14:textId="5B4F81B6" w:rsidR="00BE31CE" w:rsidRDefault="00BE31C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65EA54F7" w14:textId="77777777" w:rsidTr="000135B2">
        <w:tc>
          <w:tcPr>
            <w:tcW w:w="7195" w:type="dxa"/>
          </w:tcPr>
          <w:p w14:paraId="66BFB271" w14:textId="4FCFC5B9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lternate Mobile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Number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ith Country Code, Area Code, Phone Number)</w:t>
            </w:r>
          </w:p>
        </w:tc>
        <w:tc>
          <w:tcPr>
            <w:tcW w:w="7195" w:type="dxa"/>
          </w:tcPr>
          <w:p w14:paraId="632D8F96" w14:textId="77777777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47631C49" w14:textId="77777777" w:rsidR="00BE31CE" w:rsidRPr="005742C2" w:rsidRDefault="00BE31C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70A0A42F" w14:textId="77777777" w:rsidTr="00F408F3">
        <w:tc>
          <w:tcPr>
            <w:tcW w:w="7195" w:type="dxa"/>
          </w:tcPr>
          <w:p w14:paraId="1AA323B9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Email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hich is checked regularly by your office</w:t>
            </w:r>
            <w:r w:rsidR="00B75AAD">
              <w:rPr>
                <w:rFonts w:ascii="Arial" w:hAnsi="Arial" w:cs="Arial"/>
                <w:i/>
                <w:sz w:val="21"/>
                <w:szCs w:val="21"/>
              </w:rPr>
              <w:t>/ factory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)</w:t>
            </w:r>
          </w:p>
        </w:tc>
        <w:tc>
          <w:tcPr>
            <w:tcW w:w="7195" w:type="dxa"/>
          </w:tcPr>
          <w:p w14:paraId="7F9E228E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5DC78FFD" w14:textId="064E7414" w:rsidR="0053225E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07A3396C" w14:textId="77777777" w:rsidTr="000135B2">
        <w:tc>
          <w:tcPr>
            <w:tcW w:w="7195" w:type="dxa"/>
          </w:tcPr>
          <w:p w14:paraId="6059F25C" w14:textId="006AADDE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lternate 1</w:t>
            </w:r>
            <w:r w:rsidRPr="00BE31CE">
              <w:rPr>
                <w:rFonts w:ascii="Arial" w:hAnsi="Arial" w:cs="Arial"/>
                <w:sz w:val="21"/>
                <w:szCs w:val="21"/>
                <w:vertAlign w:val="superscript"/>
              </w:rPr>
              <w:t>st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Email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hich is checked regularly by your office</w:t>
            </w:r>
            <w:r>
              <w:rPr>
                <w:rFonts w:ascii="Arial" w:hAnsi="Arial" w:cs="Arial"/>
                <w:i/>
                <w:sz w:val="21"/>
                <w:szCs w:val="21"/>
              </w:rPr>
              <w:t>/ factory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)</w:t>
            </w:r>
          </w:p>
        </w:tc>
        <w:tc>
          <w:tcPr>
            <w:tcW w:w="7195" w:type="dxa"/>
          </w:tcPr>
          <w:p w14:paraId="75B3A3E3" w14:textId="77777777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0AC7D2B3" w14:textId="2EEACFAE" w:rsidR="00BE31CE" w:rsidRDefault="00BE31C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2347CAE0" w14:textId="77777777" w:rsidTr="000135B2">
        <w:tc>
          <w:tcPr>
            <w:tcW w:w="7195" w:type="dxa"/>
          </w:tcPr>
          <w:p w14:paraId="4192A7DC" w14:textId="5392AD20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lternate 2</w:t>
            </w:r>
            <w:r w:rsidRPr="00BE31CE">
              <w:rPr>
                <w:rFonts w:ascii="Arial" w:hAnsi="Arial" w:cs="Arial"/>
                <w:sz w:val="21"/>
                <w:szCs w:val="21"/>
                <w:vertAlign w:val="superscript"/>
              </w:rPr>
              <w:t>nd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Email 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(which is checked regularly by your office</w:t>
            </w:r>
            <w:r>
              <w:rPr>
                <w:rFonts w:ascii="Arial" w:hAnsi="Arial" w:cs="Arial"/>
                <w:i/>
                <w:sz w:val="21"/>
                <w:szCs w:val="21"/>
              </w:rPr>
              <w:t>/ factory</w:t>
            </w:r>
            <w:r w:rsidRPr="00B9757C">
              <w:rPr>
                <w:rFonts w:ascii="Arial" w:hAnsi="Arial" w:cs="Arial"/>
                <w:i/>
                <w:sz w:val="21"/>
                <w:szCs w:val="21"/>
              </w:rPr>
              <w:t>)</w:t>
            </w:r>
          </w:p>
        </w:tc>
        <w:tc>
          <w:tcPr>
            <w:tcW w:w="7195" w:type="dxa"/>
          </w:tcPr>
          <w:p w14:paraId="323E8381" w14:textId="77777777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7E7C58D" w14:textId="77777777" w:rsidR="00BE31CE" w:rsidRPr="005742C2" w:rsidRDefault="00BE31C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F408F3" w:rsidRPr="005742C2" w14:paraId="087E5084" w14:textId="77777777" w:rsidTr="00F408F3">
        <w:tc>
          <w:tcPr>
            <w:tcW w:w="7195" w:type="dxa"/>
          </w:tcPr>
          <w:p w14:paraId="4BEBD2EC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Office/ Factory address</w:t>
            </w:r>
          </w:p>
        </w:tc>
        <w:tc>
          <w:tcPr>
            <w:tcW w:w="7195" w:type="dxa"/>
          </w:tcPr>
          <w:p w14:paraId="310784CC" w14:textId="77777777" w:rsidR="00F408F3" w:rsidRPr="005742C2" w:rsidRDefault="00F408F3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0E39996" w14:textId="5DA892CC" w:rsidR="00F408F3" w:rsidRDefault="00F408F3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3B32FF" w:rsidRPr="005742C2" w14:paraId="677CD3A6" w14:textId="77777777" w:rsidTr="0021093F">
        <w:tc>
          <w:tcPr>
            <w:tcW w:w="7195" w:type="dxa"/>
          </w:tcPr>
          <w:p w14:paraId="5AA9B2A9" w14:textId="52928223" w:rsidR="003B32FF" w:rsidRPr="005742C2" w:rsidRDefault="003B32FF" w:rsidP="0021093F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ity</w:t>
            </w:r>
          </w:p>
        </w:tc>
        <w:tc>
          <w:tcPr>
            <w:tcW w:w="7195" w:type="dxa"/>
          </w:tcPr>
          <w:p w14:paraId="3B37D1EA" w14:textId="77777777" w:rsidR="003B32FF" w:rsidRPr="005742C2" w:rsidRDefault="003B32FF" w:rsidP="0021093F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7148E74" w14:textId="77777777" w:rsidR="003B32FF" w:rsidRDefault="003B32FF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3B32FF" w:rsidRPr="005742C2" w14:paraId="04575580" w14:textId="77777777" w:rsidTr="0021093F">
        <w:tc>
          <w:tcPr>
            <w:tcW w:w="7195" w:type="dxa"/>
          </w:tcPr>
          <w:p w14:paraId="56CC5738" w14:textId="0D44BAC2" w:rsidR="003B32FF" w:rsidRPr="005742C2" w:rsidRDefault="003B32FF" w:rsidP="0021093F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Zip Code/ Postal Code</w:t>
            </w:r>
          </w:p>
        </w:tc>
        <w:tc>
          <w:tcPr>
            <w:tcW w:w="7195" w:type="dxa"/>
          </w:tcPr>
          <w:p w14:paraId="783AD702" w14:textId="77777777" w:rsidR="003B32FF" w:rsidRPr="005742C2" w:rsidRDefault="003B32FF" w:rsidP="0021093F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FDC0584" w14:textId="77777777" w:rsidR="003B32FF" w:rsidRPr="005742C2" w:rsidRDefault="003B32FF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5290FAF1" w14:textId="77777777" w:rsidTr="00955D5D">
        <w:tc>
          <w:tcPr>
            <w:tcW w:w="7195" w:type="dxa"/>
          </w:tcPr>
          <w:p w14:paraId="66881430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Country</w:t>
            </w:r>
          </w:p>
        </w:tc>
        <w:tc>
          <w:tcPr>
            <w:tcW w:w="7195" w:type="dxa"/>
          </w:tcPr>
          <w:p w14:paraId="0D7B69A8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EF7D023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5C9A7CCD" w14:textId="77777777" w:rsidTr="00955D5D">
        <w:tc>
          <w:tcPr>
            <w:tcW w:w="7195" w:type="dxa"/>
          </w:tcPr>
          <w:p w14:paraId="23F8875D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lastRenderedPageBreak/>
              <w:t>Year of Company/ Factory establishment</w:t>
            </w:r>
          </w:p>
        </w:tc>
        <w:tc>
          <w:tcPr>
            <w:tcW w:w="7195" w:type="dxa"/>
          </w:tcPr>
          <w:p w14:paraId="106DBA8D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DB2AC8D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74EC59AF" w14:textId="77777777" w:rsidTr="00955D5D">
        <w:tc>
          <w:tcPr>
            <w:tcW w:w="7195" w:type="dxa"/>
          </w:tcPr>
          <w:p w14:paraId="3A925C2A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Production Capacity per month</w:t>
            </w:r>
          </w:p>
        </w:tc>
        <w:tc>
          <w:tcPr>
            <w:tcW w:w="7195" w:type="dxa"/>
          </w:tcPr>
          <w:p w14:paraId="1BE680EA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A39961F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545A9B3F" w14:textId="77777777" w:rsidTr="00955D5D">
        <w:tc>
          <w:tcPr>
            <w:tcW w:w="7195" w:type="dxa"/>
          </w:tcPr>
          <w:p w14:paraId="7E40ED5D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Minimum Order quantity</w:t>
            </w:r>
          </w:p>
        </w:tc>
        <w:tc>
          <w:tcPr>
            <w:tcW w:w="7195" w:type="dxa"/>
          </w:tcPr>
          <w:p w14:paraId="1BDEFB47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3302B287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0D4D3F5A" w14:textId="77777777" w:rsidTr="00955D5D">
        <w:tc>
          <w:tcPr>
            <w:tcW w:w="7195" w:type="dxa"/>
          </w:tcPr>
          <w:p w14:paraId="0987BB70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Delivery lead time</w:t>
            </w:r>
          </w:p>
        </w:tc>
        <w:tc>
          <w:tcPr>
            <w:tcW w:w="7195" w:type="dxa"/>
          </w:tcPr>
          <w:p w14:paraId="372E7BB9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67841CAF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7BC36D73" w14:textId="77777777" w:rsidTr="00955D5D">
        <w:tc>
          <w:tcPr>
            <w:tcW w:w="7195" w:type="dxa"/>
          </w:tcPr>
          <w:p w14:paraId="524D603B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Product details</w:t>
            </w:r>
          </w:p>
          <w:p w14:paraId="7D719E88" w14:textId="77777777" w:rsidR="00955D5D" w:rsidRPr="00B9757C" w:rsidRDefault="00955D5D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00B9757C">
              <w:rPr>
                <w:rFonts w:ascii="Arial" w:hAnsi="Arial" w:cs="Arial"/>
                <w:i/>
                <w:sz w:val="21"/>
                <w:szCs w:val="21"/>
              </w:rPr>
              <w:t>(Max 1500 characters)</w:t>
            </w:r>
          </w:p>
        </w:tc>
        <w:tc>
          <w:tcPr>
            <w:tcW w:w="7195" w:type="dxa"/>
          </w:tcPr>
          <w:p w14:paraId="0ADBC537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2C29818F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4F5C15BA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  <w:p w14:paraId="1ABA650D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34ACACB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55D5D" w:rsidRPr="005742C2" w14:paraId="1ED712B6" w14:textId="77777777" w:rsidTr="00955D5D">
        <w:tc>
          <w:tcPr>
            <w:tcW w:w="7195" w:type="dxa"/>
          </w:tcPr>
          <w:p w14:paraId="37528485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Featured image of your Company</w:t>
            </w:r>
          </w:p>
          <w:p w14:paraId="73B2B3B0" w14:textId="77777777" w:rsidR="00955D5D" w:rsidRPr="00B9757C" w:rsidRDefault="00955D5D">
            <w:pPr>
              <w:rPr>
                <w:rFonts w:ascii="Arial" w:hAnsi="Arial" w:cs="Arial"/>
                <w:i/>
                <w:sz w:val="21"/>
                <w:szCs w:val="21"/>
              </w:rPr>
            </w:pPr>
            <w:r w:rsidRPr="00B9757C">
              <w:rPr>
                <w:rFonts w:ascii="Arial" w:hAnsi="Arial" w:cs="Arial"/>
                <w:i/>
                <w:sz w:val="21"/>
                <w:szCs w:val="21"/>
              </w:rPr>
              <w:t>(Image which will be visible along with your Company name to all)</w:t>
            </w:r>
          </w:p>
        </w:tc>
        <w:tc>
          <w:tcPr>
            <w:tcW w:w="7195" w:type="dxa"/>
          </w:tcPr>
          <w:p w14:paraId="29A44AD2" w14:textId="77777777" w:rsidR="00955D5D" w:rsidRPr="005742C2" w:rsidRDefault="00955D5D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color w:val="FF0000"/>
                <w:sz w:val="21"/>
                <w:szCs w:val="21"/>
              </w:rPr>
              <w:t xml:space="preserve">Please send us a Hi-resolution JPEG picture as attachment when replying </w:t>
            </w:r>
            <w:r w:rsidR="005742C2">
              <w:rPr>
                <w:rFonts w:ascii="Arial" w:hAnsi="Arial" w:cs="Arial"/>
                <w:color w:val="FF0000"/>
                <w:sz w:val="21"/>
                <w:szCs w:val="21"/>
              </w:rPr>
              <w:t xml:space="preserve">with this Form at </w:t>
            </w:r>
            <w:hyperlink r:id="rId10" w:history="1">
              <w:r w:rsidR="005742C2" w:rsidRPr="00D244CB">
                <w:rPr>
                  <w:rStyle w:val="Hyperlink"/>
                  <w:rFonts w:ascii="Arial" w:hAnsi="Arial" w:cs="Arial"/>
                  <w:sz w:val="21"/>
                  <w:szCs w:val="21"/>
                </w:rPr>
                <w:t>support@gosourcing365.com</w:t>
              </w:r>
            </w:hyperlink>
            <w:r w:rsidR="005742C2">
              <w:rPr>
                <w:rFonts w:ascii="Arial" w:hAnsi="Arial" w:cs="Arial"/>
                <w:color w:val="FF0000"/>
                <w:sz w:val="21"/>
                <w:szCs w:val="21"/>
              </w:rPr>
              <w:t xml:space="preserve"> </w:t>
            </w:r>
          </w:p>
        </w:tc>
      </w:tr>
    </w:tbl>
    <w:p w14:paraId="3BF5A157" w14:textId="3D088A01" w:rsidR="0053225E" w:rsidRDefault="0053225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0E46FDAE" w14:textId="77777777" w:rsidTr="000135B2">
        <w:tc>
          <w:tcPr>
            <w:tcW w:w="7195" w:type="dxa"/>
          </w:tcPr>
          <w:p w14:paraId="0B026679" w14:textId="364FDB79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 Brochure in PDF</w:t>
            </w:r>
          </w:p>
        </w:tc>
        <w:tc>
          <w:tcPr>
            <w:tcW w:w="7195" w:type="dxa"/>
          </w:tcPr>
          <w:p w14:paraId="7621EB26" w14:textId="6EBEF281" w:rsidR="00BE31CE" w:rsidRPr="005742C2" w:rsidRDefault="00BE31CE" w:rsidP="00BE31CE">
            <w:pPr>
              <w:rPr>
                <w:rFonts w:ascii="Arial" w:hAnsi="Arial" w:cs="Arial"/>
                <w:sz w:val="21"/>
                <w:szCs w:val="21"/>
              </w:rPr>
            </w:pPr>
            <w:r w:rsidRPr="00BE31CE">
              <w:rPr>
                <w:rFonts w:ascii="Arial" w:hAnsi="Arial" w:cs="Arial"/>
                <w:color w:val="FF0000"/>
                <w:sz w:val="21"/>
                <w:szCs w:val="21"/>
              </w:rPr>
              <w:t xml:space="preserve">When sending this form to </w:t>
            </w:r>
            <w:hyperlink r:id="rId11" w:history="1">
              <w:r w:rsidRPr="00464428">
                <w:rPr>
                  <w:rStyle w:val="Hyperlink"/>
                  <w:rFonts w:ascii="Arial" w:hAnsi="Arial" w:cs="Arial"/>
                  <w:sz w:val="21"/>
                  <w:szCs w:val="21"/>
                </w:rPr>
                <w:t>support@gosourcing365.com</w:t>
              </w:r>
            </w:hyperlink>
            <w:r>
              <w:rPr>
                <w:rFonts w:ascii="Arial" w:hAnsi="Arial" w:cs="Arial"/>
                <w:sz w:val="21"/>
                <w:szCs w:val="21"/>
              </w:rPr>
              <w:t xml:space="preserve"> , </w:t>
            </w:r>
            <w:r w:rsidRPr="00BE31CE">
              <w:rPr>
                <w:rFonts w:ascii="Arial" w:hAnsi="Arial" w:cs="Arial"/>
                <w:color w:val="FF0000"/>
                <w:sz w:val="21"/>
                <w:szCs w:val="21"/>
              </w:rPr>
              <w:t xml:space="preserve">please attach your Company catalogue/ brochure in PDF </w:t>
            </w:r>
          </w:p>
        </w:tc>
      </w:tr>
    </w:tbl>
    <w:p w14:paraId="0BA318FD" w14:textId="06FF5F62" w:rsidR="00BE31CE" w:rsidRDefault="00BE31CE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BE31CE" w:rsidRPr="005742C2" w14:paraId="716E4D29" w14:textId="77777777" w:rsidTr="000135B2">
        <w:tc>
          <w:tcPr>
            <w:tcW w:w="7195" w:type="dxa"/>
          </w:tcPr>
          <w:p w14:paraId="702DBE58" w14:textId="712E19C5" w:rsidR="00BE31CE" w:rsidRPr="005742C2" w:rsidRDefault="00BE31CE" w:rsidP="000135B2">
            <w:pPr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roduct pictures</w:t>
            </w:r>
          </w:p>
        </w:tc>
        <w:tc>
          <w:tcPr>
            <w:tcW w:w="7195" w:type="dxa"/>
          </w:tcPr>
          <w:p w14:paraId="25EC3307" w14:textId="77D0581E" w:rsidR="00BE31CE" w:rsidRPr="005742C2" w:rsidRDefault="00BE31CE" w:rsidP="00BE31CE">
            <w:pPr>
              <w:rPr>
                <w:rFonts w:ascii="Arial" w:hAnsi="Arial" w:cs="Arial"/>
                <w:sz w:val="21"/>
                <w:szCs w:val="21"/>
              </w:rPr>
            </w:pPr>
            <w:r w:rsidRPr="00BE31CE">
              <w:rPr>
                <w:rFonts w:ascii="Arial" w:hAnsi="Arial" w:cs="Arial"/>
                <w:color w:val="FF0000"/>
                <w:sz w:val="21"/>
                <w:szCs w:val="21"/>
              </w:rPr>
              <w:t xml:space="preserve">When sending this form to </w:t>
            </w:r>
            <w:hyperlink r:id="rId12" w:history="1">
              <w:r w:rsidRPr="00464428">
                <w:rPr>
                  <w:rStyle w:val="Hyperlink"/>
                  <w:rFonts w:ascii="Arial" w:hAnsi="Arial" w:cs="Arial"/>
                  <w:sz w:val="21"/>
                  <w:szCs w:val="21"/>
                </w:rPr>
                <w:t>support@gosourcing365.com</w:t>
              </w:r>
            </w:hyperlink>
            <w:r>
              <w:rPr>
                <w:rFonts w:ascii="Arial" w:hAnsi="Arial" w:cs="Arial"/>
                <w:sz w:val="21"/>
                <w:szCs w:val="21"/>
              </w:rPr>
              <w:t xml:space="preserve"> , </w:t>
            </w:r>
            <w:r w:rsidRPr="00BE31CE">
              <w:rPr>
                <w:rFonts w:ascii="Arial" w:hAnsi="Arial" w:cs="Arial"/>
                <w:color w:val="FF0000"/>
                <w:sz w:val="21"/>
                <w:szCs w:val="21"/>
              </w:rPr>
              <w:t>please also attach</w:t>
            </w:r>
            <w:r>
              <w:rPr>
                <w:rFonts w:ascii="Arial" w:hAnsi="Arial" w:cs="Arial"/>
                <w:color w:val="FF0000"/>
                <w:sz w:val="21"/>
                <w:szCs w:val="21"/>
              </w:rPr>
              <w:t xml:space="preserve"> </w:t>
            </w:r>
            <w:r w:rsidRPr="00BE31CE">
              <w:rPr>
                <w:rFonts w:ascii="Arial" w:hAnsi="Arial" w:cs="Arial"/>
                <w:color w:val="FF0000"/>
                <w:sz w:val="21"/>
                <w:szCs w:val="21"/>
              </w:rPr>
              <w:t xml:space="preserve">some good pictures of your products </w:t>
            </w:r>
          </w:p>
        </w:tc>
      </w:tr>
    </w:tbl>
    <w:p w14:paraId="0DFAF8F6" w14:textId="77777777" w:rsidR="00BE31CE" w:rsidRPr="005742C2" w:rsidRDefault="00BE31CE">
      <w:pPr>
        <w:rPr>
          <w:rFonts w:ascii="Arial" w:hAnsi="Arial" w:cs="Arial"/>
          <w:sz w:val="21"/>
          <w:szCs w:val="21"/>
        </w:rPr>
      </w:pPr>
    </w:p>
    <w:p w14:paraId="593B5C8C" w14:textId="3549FE90" w:rsidR="0053225E" w:rsidRDefault="0053225E">
      <w:pPr>
        <w:rPr>
          <w:rFonts w:ascii="Arial" w:hAnsi="Arial" w:cs="Arial"/>
          <w:sz w:val="21"/>
          <w:szCs w:val="21"/>
        </w:rPr>
      </w:pPr>
    </w:p>
    <w:p w14:paraId="72B7B426" w14:textId="09750AD8" w:rsidR="00137C81" w:rsidRPr="00137C81" w:rsidRDefault="00137C81">
      <w:pPr>
        <w:rPr>
          <w:rFonts w:ascii="Arial" w:hAnsi="Arial" w:cs="Arial"/>
          <w:b/>
          <w:color w:val="FF0000"/>
          <w:sz w:val="21"/>
          <w:szCs w:val="21"/>
        </w:rPr>
      </w:pPr>
      <w:r w:rsidRPr="00137C81">
        <w:rPr>
          <w:rFonts w:ascii="Arial" w:hAnsi="Arial" w:cs="Arial"/>
          <w:b/>
          <w:color w:val="FF0000"/>
          <w:sz w:val="21"/>
          <w:szCs w:val="21"/>
        </w:rPr>
        <w:t>** Incomplete forms without proper information will not be accepted</w:t>
      </w:r>
    </w:p>
    <w:p w14:paraId="342ACAA5" w14:textId="77777777" w:rsidR="00137C81" w:rsidRPr="005742C2" w:rsidRDefault="00137C81">
      <w:pPr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122285" w:rsidRPr="005742C2" w14:paraId="6512C269" w14:textId="77777777" w:rsidTr="00122285">
        <w:tc>
          <w:tcPr>
            <w:tcW w:w="14390" w:type="dxa"/>
          </w:tcPr>
          <w:p w14:paraId="555A4DCF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Once account created with </w:t>
            </w:r>
            <w:r w:rsidR="00B75AAD">
              <w:rPr>
                <w:rFonts w:ascii="Arial" w:hAnsi="Arial" w:cs="Arial"/>
                <w:sz w:val="21"/>
                <w:szCs w:val="21"/>
              </w:rPr>
              <w:t>the above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information, GoSourcing365 will send you your Login &amp; password details to the same email provided by you</w:t>
            </w:r>
            <w:r w:rsidR="00B75AAD">
              <w:rPr>
                <w:rFonts w:ascii="Arial" w:hAnsi="Arial" w:cs="Arial"/>
                <w:sz w:val="21"/>
                <w:szCs w:val="21"/>
              </w:rPr>
              <w:t xml:space="preserve"> above</w:t>
            </w:r>
            <w:r w:rsidRPr="005742C2">
              <w:rPr>
                <w:rFonts w:ascii="Arial" w:hAnsi="Arial" w:cs="Arial"/>
                <w:sz w:val="21"/>
                <w:szCs w:val="21"/>
              </w:rPr>
              <w:t>. Once you receive the Activation email, please change your password.</w:t>
            </w:r>
          </w:p>
          <w:p w14:paraId="0467EE12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</w:p>
          <w:p w14:paraId="2224E349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>Login into your account</w:t>
            </w:r>
            <w:r w:rsidR="00B75AAD">
              <w:rPr>
                <w:rFonts w:ascii="Arial" w:hAnsi="Arial" w:cs="Arial"/>
                <w:sz w:val="21"/>
                <w:szCs w:val="21"/>
              </w:rPr>
              <w:t xml:space="preserve"> and you will then be able to 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also upload your Product images, Company brochure file(s) </w:t>
            </w:r>
            <w:r w:rsidRPr="00DD3488">
              <w:rPr>
                <w:rFonts w:ascii="Arial" w:hAnsi="Arial" w:cs="Arial"/>
                <w:i/>
                <w:sz w:val="21"/>
                <w:szCs w:val="21"/>
              </w:rPr>
              <w:t>(as per your Subscription category)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to your account to make it more appealing to the buyers visiting GoSourcing365. You may even edit your Product Categories as per your desire.</w:t>
            </w:r>
          </w:p>
          <w:p w14:paraId="7C302A94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</w:p>
          <w:p w14:paraId="12B379A5" w14:textId="77777777" w:rsidR="00BC195C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Please ensure that the </w:t>
            </w:r>
            <w:r w:rsidR="00BC195C">
              <w:rPr>
                <w:rFonts w:ascii="Arial" w:hAnsi="Arial" w:cs="Arial"/>
                <w:sz w:val="21"/>
                <w:szCs w:val="21"/>
              </w:rPr>
              <w:t xml:space="preserve">company 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email given by you is checked regularly as all Inquiry notifications and GoSourcing365 emails will go to this email address. </w:t>
            </w:r>
          </w:p>
          <w:p w14:paraId="5EDE5F68" w14:textId="7637E22A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t xml:space="preserve">(Please add </w:t>
            </w:r>
            <w:hyperlink r:id="rId13" w:history="1">
              <w:r w:rsidRPr="005742C2">
                <w:rPr>
                  <w:rStyle w:val="Hyperlink"/>
                  <w:rFonts w:ascii="Arial" w:hAnsi="Arial" w:cs="Arial"/>
                  <w:sz w:val="21"/>
                  <w:szCs w:val="21"/>
                </w:rPr>
                <w:t>support@gosourcing365.com</w:t>
              </w:r>
            </w:hyperlink>
            <w:r w:rsidRPr="005742C2">
              <w:rPr>
                <w:rFonts w:ascii="Arial" w:hAnsi="Arial" w:cs="Arial"/>
                <w:sz w:val="21"/>
                <w:szCs w:val="21"/>
              </w:rPr>
              <w:t xml:space="preserve"> and </w:t>
            </w:r>
            <w:hyperlink r:id="rId14" w:history="1">
              <w:r w:rsidRPr="005742C2">
                <w:rPr>
                  <w:rStyle w:val="Hyperlink"/>
                  <w:rFonts w:ascii="Arial" w:hAnsi="Arial" w:cs="Arial"/>
                  <w:sz w:val="21"/>
                  <w:szCs w:val="21"/>
                </w:rPr>
                <w:t>contact@gosourcing365.com</w:t>
              </w:r>
            </w:hyperlink>
            <w:r w:rsidRPr="005742C2">
              <w:rPr>
                <w:rFonts w:ascii="Arial" w:hAnsi="Arial" w:cs="Arial"/>
                <w:sz w:val="21"/>
                <w:szCs w:val="21"/>
              </w:rPr>
              <w:t xml:space="preserve"> to your Safe Sender’s List, to avoid our emails not reaching you </w:t>
            </w:r>
            <w:r w:rsidR="00BC195C">
              <w:rPr>
                <w:rFonts w:ascii="Arial" w:hAnsi="Arial" w:cs="Arial"/>
                <w:sz w:val="21"/>
                <w:szCs w:val="21"/>
              </w:rPr>
              <w:t>and going into your Spam folder)</w:t>
            </w:r>
          </w:p>
          <w:p w14:paraId="13FF0B80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</w:p>
          <w:p w14:paraId="3A68E47F" w14:textId="77777777" w:rsidR="00122285" w:rsidRPr="005742C2" w:rsidRDefault="00122285" w:rsidP="00122285">
            <w:pPr>
              <w:rPr>
                <w:rFonts w:ascii="Arial" w:hAnsi="Arial" w:cs="Arial"/>
                <w:sz w:val="21"/>
                <w:szCs w:val="21"/>
              </w:rPr>
            </w:pPr>
            <w:r w:rsidRPr="005742C2">
              <w:rPr>
                <w:rFonts w:ascii="Arial" w:hAnsi="Arial" w:cs="Arial"/>
                <w:sz w:val="21"/>
                <w:szCs w:val="21"/>
              </w:rPr>
              <w:lastRenderedPageBreak/>
              <w:t>Thanks and we wish you a successful 365 day</w:t>
            </w:r>
            <w:r w:rsidR="00165443">
              <w:rPr>
                <w:rFonts w:ascii="Arial" w:hAnsi="Arial" w:cs="Arial"/>
                <w:sz w:val="21"/>
                <w:szCs w:val="21"/>
              </w:rPr>
              <w:t>s</w:t>
            </w:r>
            <w:r w:rsidRPr="005742C2">
              <w:rPr>
                <w:rFonts w:ascii="Arial" w:hAnsi="Arial" w:cs="Arial"/>
                <w:sz w:val="21"/>
                <w:szCs w:val="21"/>
              </w:rPr>
              <w:t xml:space="preserve"> year ahead with GoSourcing365!</w:t>
            </w:r>
          </w:p>
        </w:tc>
      </w:tr>
    </w:tbl>
    <w:p w14:paraId="1BB93407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p w14:paraId="2B0DAA04" w14:textId="77777777" w:rsidR="0053225E" w:rsidRPr="005742C2" w:rsidRDefault="0053225E">
      <w:pPr>
        <w:rPr>
          <w:rFonts w:ascii="Arial" w:hAnsi="Arial" w:cs="Arial"/>
          <w:sz w:val="21"/>
          <w:szCs w:val="21"/>
        </w:rPr>
      </w:pPr>
    </w:p>
    <w:p w14:paraId="46401B24" w14:textId="77777777" w:rsidR="005742C2" w:rsidRPr="005742C2" w:rsidRDefault="005742C2">
      <w:pPr>
        <w:rPr>
          <w:rFonts w:ascii="Arial" w:hAnsi="Arial" w:cs="Arial"/>
          <w:sz w:val="21"/>
          <w:szCs w:val="21"/>
        </w:rPr>
      </w:pPr>
    </w:p>
    <w:sectPr w:rsidR="005742C2" w:rsidRPr="005742C2" w:rsidSect="0053225E">
      <w:headerReference w:type="default" r:id="rId15"/>
      <w:pgSz w:w="15840" w:h="12240" w:orient="landscape"/>
      <w:pgMar w:top="1008" w:right="720" w:bottom="100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DED79" w14:textId="77777777" w:rsidR="00D42645" w:rsidRDefault="00D42645" w:rsidP="0053225E">
      <w:r>
        <w:separator/>
      </w:r>
    </w:p>
  </w:endnote>
  <w:endnote w:type="continuationSeparator" w:id="0">
    <w:p w14:paraId="03C0F899" w14:textId="77777777" w:rsidR="00D42645" w:rsidRDefault="00D42645" w:rsidP="00532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1E51E" w14:textId="77777777" w:rsidR="00D42645" w:rsidRDefault="00D42645" w:rsidP="0053225E">
      <w:r>
        <w:separator/>
      </w:r>
    </w:p>
  </w:footnote>
  <w:footnote w:type="continuationSeparator" w:id="0">
    <w:p w14:paraId="090E84DE" w14:textId="77777777" w:rsidR="00D42645" w:rsidRDefault="00D42645" w:rsidP="00532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02061" w14:textId="77777777" w:rsidR="0053225E" w:rsidRPr="0053225E" w:rsidRDefault="0053225E" w:rsidP="0053225E">
    <w:pPr>
      <w:pStyle w:val="Header"/>
      <w:rPr>
        <w:color w:val="FF0000"/>
      </w:rPr>
    </w:pPr>
    <w:r>
      <w:rPr>
        <w:noProof/>
      </w:rPr>
      <w:drawing>
        <wp:inline distT="0" distB="0" distL="0" distR="0" wp14:anchorId="7177417A" wp14:editId="0717D3C5">
          <wp:extent cx="965200" cy="965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fi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5200" cy="96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FF0000"/>
      </w:rPr>
      <w:t xml:space="preserve">                                                                                                                                                                                   </w:t>
    </w:r>
    <w:r w:rsidRPr="0053225E">
      <w:rPr>
        <w:color w:val="FF0000"/>
      </w:rPr>
      <w:t>www.gosourcing365.co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zQ2MTI1MzcxNDRX0lEKTi0uzszPAykwrAUAX8cNoiwAAAA="/>
  </w:docVars>
  <w:rsids>
    <w:rsidRoot w:val="0053225E"/>
    <w:rsid w:val="000C66EE"/>
    <w:rsid w:val="00120811"/>
    <w:rsid w:val="00122285"/>
    <w:rsid w:val="00131A70"/>
    <w:rsid w:val="00137C81"/>
    <w:rsid w:val="00165443"/>
    <w:rsid w:val="001A7DA9"/>
    <w:rsid w:val="00272E59"/>
    <w:rsid w:val="002B56C5"/>
    <w:rsid w:val="003045B0"/>
    <w:rsid w:val="003B32FF"/>
    <w:rsid w:val="00515465"/>
    <w:rsid w:val="0053225E"/>
    <w:rsid w:val="005742C2"/>
    <w:rsid w:val="00700BBF"/>
    <w:rsid w:val="00766D79"/>
    <w:rsid w:val="007B1EB6"/>
    <w:rsid w:val="00955D5D"/>
    <w:rsid w:val="00AA546B"/>
    <w:rsid w:val="00AA77CA"/>
    <w:rsid w:val="00B75AAD"/>
    <w:rsid w:val="00B9757C"/>
    <w:rsid w:val="00BC195C"/>
    <w:rsid w:val="00BE31CE"/>
    <w:rsid w:val="00C75064"/>
    <w:rsid w:val="00CD0889"/>
    <w:rsid w:val="00D378F8"/>
    <w:rsid w:val="00D42645"/>
    <w:rsid w:val="00DD3488"/>
    <w:rsid w:val="00DF479C"/>
    <w:rsid w:val="00F40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B68BD"/>
  <w14:defaultImageDpi w14:val="32767"/>
  <w15:chartTrackingRefBased/>
  <w15:docId w15:val="{FE93B8FE-F9E6-914B-8176-1FD4C15A4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2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225E"/>
  </w:style>
  <w:style w:type="paragraph" w:styleId="Footer">
    <w:name w:val="footer"/>
    <w:basedOn w:val="Normal"/>
    <w:link w:val="FooterChar"/>
    <w:uiPriority w:val="99"/>
    <w:unhideWhenUsed/>
    <w:rsid w:val="005322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225E"/>
  </w:style>
  <w:style w:type="table" w:styleId="TableGrid">
    <w:name w:val="Table Grid"/>
    <w:basedOn w:val="TableNormal"/>
    <w:uiPriority w:val="39"/>
    <w:rsid w:val="005322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22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3225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1C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1C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gosourcing365.com" TargetMode="External"/><Relationship Id="rId13" Type="http://schemas.openxmlformats.org/officeDocument/2006/relationships/hyperlink" Target="mailto:support@gosourcing365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upport@gosourcing365.com" TargetMode="External"/><Relationship Id="rId12" Type="http://schemas.openxmlformats.org/officeDocument/2006/relationships/hyperlink" Target="mailto:support@gosourcing365.com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support@gosourcing365.com" TargetMode="External"/><Relationship Id="rId11" Type="http://schemas.openxmlformats.org/officeDocument/2006/relationships/hyperlink" Target="mailto:support@gosourcing365.com" TargetMode="External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hyperlink" Target="mailto:support@gosourcing365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contact@gosourcing365.com" TargetMode="External"/><Relationship Id="rId14" Type="http://schemas.openxmlformats.org/officeDocument/2006/relationships/hyperlink" Target="mailto:contact@gosourcing365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S. Sarwar - CEMS-Global USA</dc:creator>
  <cp:keywords/>
  <dc:description/>
  <cp:lastModifiedBy>Dell</cp:lastModifiedBy>
  <cp:revision>17</cp:revision>
  <dcterms:created xsi:type="dcterms:W3CDTF">2018-08-20T01:04:00Z</dcterms:created>
  <dcterms:modified xsi:type="dcterms:W3CDTF">2020-02-20T11:22:00Z</dcterms:modified>
</cp:coreProperties>
</file>